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84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06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0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80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73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26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9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006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84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5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290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799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380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30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5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6813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97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8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26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73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4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3192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807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-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3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86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1 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15:35Z</dcterms:created>
  <dcterms:modified xsi:type="dcterms:W3CDTF">2025-01-22T11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